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14:paraId="58FFFEC4" w14:textId="77777777" w:rsidTr="00CB3F12">
        <w:tc>
          <w:tcPr>
            <w:tcW w:w="6974" w:type="dxa"/>
          </w:tcPr>
          <w:p w14:paraId="3F97F9FF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1p. 80</w:t>
            </w:r>
          </w:p>
          <w:p w14:paraId="445E748B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Ciao cherie, bonne journee!</w:t>
            </w:r>
          </w:p>
          <w:p w14:paraId="76A9C837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Julien, attends! La poste, il faut aller a la poste chercher la lettre recommandee ! Tu as du temps aujourd'hui? Moi, je rentre tard.</w:t>
            </w:r>
          </w:p>
          <w:p w14:paraId="6A72F05F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D'accord. Aujourd'hui, j'ai une reunion jusqu'a 6 heures.. La poste ferme a quelle heure?</w:t>
            </w:r>
          </w:p>
          <w:p w14:paraId="567C593B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A 6 heures et demie.</w:t>
            </w:r>
          </w:p>
          <w:p w14:paraId="7B781BC6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Oh la la .. Et a quelle heure ils ouvrent, le matin?</w:t>
            </w:r>
          </w:p>
          <w:p w14:paraId="49CE77FC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A 8 heures et demie.</w:t>
            </w:r>
          </w:p>
          <w:p w14:paraId="10DDDE89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Quelle heure est-il?</w:t>
            </w:r>
          </w:p>
          <w:p w14:paraId="2AAED509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8 heures et quart.</w:t>
            </w:r>
          </w:p>
          <w:p w14:paraId="102F74A4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 xml:space="preserve">- Je dois etre au bureau a 9 heures et quart .. OK , je passe a </w:t>
            </w:r>
            <w:r w:rsidRPr="008C0346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la poste tout de suite. A ce soir , Pauline.</w:t>
            </w:r>
          </w:p>
          <w:p w14:paraId="079A7E2A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- A ce soir!</w:t>
            </w:r>
          </w:p>
          <w:p w14:paraId="4CE6C8C7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2. 3.4 et 5 p.80</w:t>
            </w:r>
          </w:p>
          <w:p w14:paraId="4CB16AFC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Vous avez un nouveau message. Recu aujourd'hui a 13 heures 19: &lt; Allo, cheri? C'est moi. Il faut aller au pressing, tu dois prendre ton costume. Attention, le soir, iL ferme a 7 heures ! Bisous.&gt;</w:t>
            </w:r>
          </w:p>
          <w:p w14:paraId="593260D2" w14:textId="77777777" w:rsidR="00724892" w:rsidRDefault="008C0346" w:rsidP="008C034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C0346">
              <w:rPr>
                <w:rFonts w:ascii="Times New Roman" w:eastAsia="宋体" w:hAnsi="Times New Roman"/>
                <w:sz w:val="28"/>
                <w:lang w:val="fr-FR"/>
              </w:rPr>
              <w:t>Vous avez un nouveau message. Recu aujourd'hui a 19 heures 15: &lt; Cheri, c'est encore mo! Il est 7 heures et quart, je suis en retard, Il faut acheter du pain, la boulan-gerie est ouverte jusqu'a 8 heures! Bisous.&gt;</w:t>
            </w:r>
          </w:p>
          <w:p w14:paraId="7694D610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43881">
              <w:rPr>
                <w:rFonts w:ascii="Times New Roman" w:eastAsia="宋体" w:hAnsi="Times New Roman"/>
                <w:sz w:val="28"/>
                <w:lang w:val="fr-FR"/>
              </w:rPr>
              <w:t>6p.81</w:t>
            </w:r>
          </w:p>
          <w:p w14:paraId="46E52DFB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43881">
              <w:rPr>
                <w:rFonts w:ascii="Times New Roman" w:eastAsia="宋体" w:hAnsi="Times New Roman"/>
                <w:sz w:val="28"/>
                <w:lang w:val="fr-FR"/>
              </w:rPr>
              <w:t>01. Bonjour, Notre magasin est ouvert du lundi au samedi de 10 heures a 19 heures 30. Nocturne le jeudi jusqu'a 22 heures.</w:t>
            </w:r>
          </w:p>
          <w:p w14:paraId="6121CDEC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43881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02. -Quels sont vos horaires d'ouverture, s'il vous plait?</w:t>
            </w:r>
          </w:p>
          <w:p w14:paraId="68E5CB78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43881">
              <w:rPr>
                <w:rFonts w:ascii="Times New Roman" w:eastAsia="宋体" w:hAnsi="Times New Roman"/>
                <w:sz w:val="28"/>
                <w:lang w:val="fr-FR"/>
              </w:rPr>
              <w:t>- Nous sommes ouverts de 10 heures a 19 heures, tous les jours sauf le dimanche.</w:t>
            </w:r>
          </w:p>
          <w:p w14:paraId="3AB3F63F" w14:textId="77777777" w:rsidR="00953FB2" w:rsidRDefault="00543881" w:rsidP="0054388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43881">
              <w:rPr>
                <w:rFonts w:ascii="Times New Roman" w:eastAsia="宋体" w:hAnsi="Times New Roman"/>
                <w:sz w:val="28"/>
                <w:lang w:val="fr-FR"/>
              </w:rPr>
              <w:t>03. Bienvenue au Credit agricole. Notre agence est ouverte du mardi au vendredi de 9 heures a 17 heures sans interruption et le samedi de 9 heures a 16 heures.</w:t>
            </w:r>
          </w:p>
          <w:p w14:paraId="24E47865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7p. 81</w:t>
            </w:r>
          </w:p>
          <w:p w14:paraId="6BEB877E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Quelle heure est-il?</w:t>
            </w:r>
          </w:p>
          <w:p w14:paraId="45B9CD95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- Il est midi et demi</w:t>
            </w:r>
          </w:p>
          <w:p w14:paraId="04109AAF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- Il est huit heures et quart.</w:t>
            </w:r>
          </w:p>
          <w:p w14:paraId="0C0ADEFB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- Il est sept heures vinge.</w:t>
            </w:r>
          </w:p>
          <w:p w14:paraId="1818E787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- Il est onze heures moins dix.</w:t>
            </w:r>
          </w:p>
          <w:p w14:paraId="0E76DD32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- Il est deux heures moins le quart.</w:t>
            </w:r>
          </w:p>
          <w:p w14:paraId="01106EA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- Il est nimuit dix.</w:t>
            </w:r>
          </w:p>
          <w:p w14:paraId="6E71CBF1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- Il est cinq heures moins vingt-cinq.</w:t>
            </w:r>
          </w:p>
          <w:p w14:paraId="1EA9BD23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- Il est onze heures moins vingt.</w:t>
            </w:r>
          </w:p>
          <w:p w14:paraId="70C9ABF9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8p. 81</w:t>
            </w:r>
          </w:p>
          <w:p w14:paraId="03D75B82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01. trois: trois jours / trois heures</w:t>
            </w:r>
          </w:p>
          <w:p w14:paraId="77DE3B00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02. neuf : neuf jours / neuf heures</w:t>
            </w:r>
          </w:p>
          <w:p w14:paraId="238A78B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03. onze: onze jours / onze heures</w:t>
            </w:r>
          </w:p>
          <w:p w14:paraId="1245FF4B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04. sept: sept jours / sept heures</w:t>
            </w:r>
          </w:p>
          <w:p w14:paraId="225F888F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05. huit: huit jours / huit heures</w:t>
            </w:r>
          </w:p>
          <w:p w14:paraId="4606A526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06. siz: siz jours /siz heures</w:t>
            </w:r>
          </w:p>
          <w:p w14:paraId="07FA7C6C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07. Il est deux heures.</w:t>
            </w:r>
          </w:p>
          <w:p w14:paraId="2F83F801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13p. 83</w:t>
            </w:r>
          </w:p>
          <w:p w14:paraId="74CDFDC0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Tu t'réveilles tôt?</w:t>
            </w:r>
          </w:p>
          <w:p w14:paraId="1D8CA23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'me réveille a 6 heures.</w:t>
            </w:r>
          </w:p>
          <w:p w14:paraId="3737EE60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Et tu t'leves?</w:t>
            </w:r>
          </w:p>
          <w:p w14:paraId="77C09CE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'me leve a 6H 20.</w:t>
            </w:r>
          </w:p>
          <w:p w14:paraId="33506DCA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Et apres?</w:t>
            </w:r>
          </w:p>
          <w:p w14:paraId="2F909B73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J'me prepare.</w:t>
            </w:r>
          </w:p>
          <w:p w14:paraId="59A8660A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e travaille.</w:t>
            </w:r>
          </w:p>
          <w:p w14:paraId="2C5F709D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Apres j'dejeune.</w:t>
            </w:r>
          </w:p>
          <w:p w14:paraId="64700ED9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e travaille encore.</w:t>
            </w:r>
          </w:p>
          <w:p w14:paraId="39F6968A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e rentre.</w:t>
            </w:r>
          </w:p>
          <w:p w14:paraId="43FA01B3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 xml:space="preserve">Je dîne. </w:t>
            </w:r>
          </w:p>
          <w:p w14:paraId="69201A80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'm'informe.</w:t>
            </w:r>
          </w:p>
          <w:p w14:paraId="0FA57E9D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'me connecte.</w:t>
            </w:r>
          </w:p>
          <w:p w14:paraId="5AF705E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J'me couche.</w:t>
            </w:r>
          </w:p>
          <w:p w14:paraId="271453A5" w14:textId="77777777" w:rsid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21DAD">
              <w:rPr>
                <w:rFonts w:ascii="Times New Roman" w:eastAsia="宋体" w:hAnsi="Times New Roman"/>
                <w:sz w:val="28"/>
                <w:lang w:val="fr-FR"/>
              </w:rPr>
              <w:t>Et j'mendors.</w:t>
            </w:r>
          </w:p>
          <w:p w14:paraId="61B1F853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1 et 2 p.84</w:t>
            </w:r>
          </w:p>
          <w:p w14:paraId="039085BC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Qu'est-ce que tu fais ce wek-end? tu veux sortir vendredi?</w:t>
            </w:r>
          </w:p>
          <w:p w14:paraId="5A674141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Ah, non, vendredi soir, c'est impssible pour moi: je vais a une soiree salsa. Et ce week-end, je ne suis pas a Marseille, je pars faire du bateau.</w:t>
            </w:r>
          </w:p>
          <w:p w14:paraId="463F5126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- Alors jeudi?</w:t>
            </w:r>
          </w:p>
          <w:p w14:paraId="06190649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Oui, jeudi, ca me va. On va ou?</w:t>
            </w:r>
          </w:p>
          <w:p w14:paraId="0912CC14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On petu aller en boite, au Zenith?</w:t>
            </w:r>
          </w:p>
          <w:p w14:paraId="312BDF87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En boite.. Oh, non! Pourquoi pas un bon film?</w:t>
            </w:r>
          </w:p>
          <w:p w14:paraId="7B2B03B9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OK, on va au cine, si tu veux. On se retrouve jeudi a 6 heures et demie sur le Vieux-Port? On prend un verredans un bar sympa et on choisit le fil?</w:t>
            </w:r>
          </w:p>
          <w:p w14:paraId="3C3ACD90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Oui d'accord, rendez0vous a 6 heures et demie.</w:t>
            </w:r>
          </w:p>
          <w:p w14:paraId="36ECE2CE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A jeudi alors! Salut Lucille!</w:t>
            </w:r>
          </w:p>
          <w:p w14:paraId="38C5DC57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Attends! Je propose a Hugo et Sonia de venir?</w:t>
            </w:r>
          </w:p>
          <w:p w14:paraId="19A2D7D7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- Ouais, si tu veux.</w:t>
            </w:r>
          </w:p>
          <w:p w14:paraId="00836FE0" w14:textId="77777777" w:rsid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244852">
              <w:rPr>
                <w:rFonts w:ascii="Times New Roman" w:eastAsia="宋体" w:hAnsi="Times New Roman"/>
                <w:sz w:val="28"/>
                <w:lang w:val="fr-FR"/>
              </w:rPr>
              <w:t>_ OK, a jeudi. Salut Malik!</w:t>
            </w:r>
          </w:p>
          <w:p w14:paraId="500ACB95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 xml:space="preserve">5p.85 </w:t>
            </w:r>
          </w:p>
          <w:p w14:paraId="4930F271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1. On peut sortir</w:t>
            </w:r>
          </w:p>
          <w:p w14:paraId="75D1A553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2. Je suis a la maison</w:t>
            </w:r>
          </w:p>
          <w:p w14:paraId="06C05DE9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03. C'est une bonne emission</w:t>
            </w:r>
          </w:p>
          <w:p w14:paraId="1CDF77C2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4. C'est un bon film</w:t>
            </w:r>
          </w:p>
          <w:p w14:paraId="44020539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5. J'ai onze amis</w:t>
            </w:r>
          </w:p>
          <w:p w14:paraId="1C8F3AF2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6. Je suis tres contente</w:t>
            </w:r>
          </w:p>
          <w:p w14:paraId="3DD50438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7. On part samedi</w:t>
            </w:r>
          </w:p>
          <w:p w14:paraId="6F2EC5EA" w14:textId="77777777" w:rsid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8. Tu vas a la montagne</w:t>
            </w:r>
          </w:p>
          <w:p w14:paraId="41DEBCD9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9p.91 b</w:t>
            </w:r>
          </w:p>
          <w:p w14:paraId="18FF9A6A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1. Je fais les courses.</w:t>
            </w:r>
          </w:p>
          <w:p w14:paraId="20D39639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2. J'ai visite les musees.</w:t>
            </w:r>
          </w:p>
          <w:p w14:paraId="7036C7A5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3. J'ai decide seule.</w:t>
            </w:r>
          </w:p>
          <w:p w14:paraId="0095F4F7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4. Je ris toute seule.</w:t>
            </w:r>
          </w:p>
          <w:p w14:paraId="13E34A20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5. J'ai fini le travail.</w:t>
            </w:r>
          </w:p>
          <w:p w14:paraId="119F6F6B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6. Je dis oui.</w:t>
            </w:r>
          </w:p>
          <w:p w14:paraId="2C8206EB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7. J'aime ca.</w:t>
            </w:r>
          </w:p>
          <w:p w14:paraId="5D8B6F48" w14:textId="1350398E" w:rsid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E652F">
              <w:rPr>
                <w:rFonts w:ascii="Times New Roman" w:eastAsia="宋体" w:hAnsi="Times New Roman"/>
                <w:sz w:val="28"/>
                <w:lang w:val="fr-FR"/>
              </w:rPr>
              <w:t>08. J'ai ecrit une carte.</w:t>
            </w:r>
          </w:p>
        </w:tc>
        <w:tc>
          <w:tcPr>
            <w:tcW w:w="6974" w:type="dxa"/>
          </w:tcPr>
          <w:p w14:paraId="66E34310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lastRenderedPageBreak/>
              <w:t>1p. 80</w:t>
            </w:r>
          </w:p>
          <w:p w14:paraId="3790A21E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Hello dear, have a nice day!</w:t>
            </w:r>
          </w:p>
          <w:p w14:paraId="42A8228E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Julien, wait! Post, you have to go to the post office to get the recommended letter! Do you have time today? Me, I come back late.</w:t>
            </w:r>
          </w:p>
          <w:p w14:paraId="47426A44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Okay. Today, I have a meeting until 6 o'clock. The post closes at what time?</w:t>
            </w:r>
          </w:p>
          <w:p w14:paraId="59F393E2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At half-past six.</w:t>
            </w:r>
          </w:p>
          <w:p w14:paraId="707D357E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Oh la la .. And what time do they open in the morning?</w:t>
            </w:r>
          </w:p>
          <w:p w14:paraId="0E7A0E4D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At half-past eight.</w:t>
            </w:r>
          </w:p>
          <w:p w14:paraId="7B834642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What time is it?</w:t>
            </w:r>
          </w:p>
          <w:p w14:paraId="762B4B35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quarter past eight.</w:t>
            </w:r>
          </w:p>
          <w:p w14:paraId="75F12C8F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 xml:space="preserve">- I have to be in the office at a quarter past nine. OK, I'm </w:t>
            </w:r>
            <w:r w:rsidRPr="008C0346">
              <w:rPr>
                <w:rFonts w:ascii="Times New Roman" w:eastAsia="宋体" w:hAnsi="Times New Roman"/>
                <w:sz w:val="28"/>
              </w:rPr>
              <w:lastRenderedPageBreak/>
              <w:t>going to the post right now. See you tonight, Pauline.</w:t>
            </w:r>
          </w:p>
          <w:p w14:paraId="404750FA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- See you tonight!</w:t>
            </w:r>
          </w:p>
          <w:p w14:paraId="0AFA575F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2. 3.4 and 5 p.80</w:t>
            </w:r>
          </w:p>
          <w:p w14:paraId="40F6951A" w14:textId="77777777" w:rsidR="008C0346" w:rsidRPr="008C0346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You have a new message. Received today at 1:19 pm: &lt;Hello, dear? It's me. You have to go to the laundry, you have to take your suit. Be careful, at night, it closes at 7 o'clock! Kisses.&gt;</w:t>
            </w:r>
          </w:p>
          <w:p w14:paraId="06F4360B" w14:textId="77777777" w:rsidR="00724892" w:rsidRDefault="008C0346" w:rsidP="008C0346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8C0346">
              <w:rPr>
                <w:rFonts w:ascii="Times New Roman" w:eastAsia="宋体" w:hAnsi="Times New Roman"/>
                <w:sz w:val="28"/>
              </w:rPr>
              <w:t>You have a new message. Received today at 19:15: &lt;Cheri, it's still mo! It's a quarter past seven, I'm late, I have to buy bread, the bakery is open until 8 am! Kisses.&gt;</w:t>
            </w:r>
          </w:p>
          <w:p w14:paraId="4FE99346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543881">
              <w:rPr>
                <w:rFonts w:ascii="Times New Roman" w:eastAsia="宋体" w:hAnsi="Times New Roman"/>
                <w:sz w:val="28"/>
              </w:rPr>
              <w:t>6p.81</w:t>
            </w:r>
          </w:p>
          <w:p w14:paraId="4EC3D113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543881">
              <w:rPr>
                <w:rFonts w:ascii="Times New Roman" w:eastAsia="宋体" w:hAnsi="Times New Roman"/>
                <w:sz w:val="28"/>
              </w:rPr>
              <w:t>01. Hello, Our store is open from Monday to Saturday from 10am to 7:30 pm. Nocturnal on Thursdays until 10pm.</w:t>
            </w:r>
          </w:p>
          <w:p w14:paraId="4938AE47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543881">
              <w:rPr>
                <w:rFonts w:ascii="Times New Roman" w:eastAsia="宋体" w:hAnsi="Times New Roman"/>
                <w:sz w:val="28"/>
              </w:rPr>
              <w:t>02. -What are your opening hours, please?</w:t>
            </w:r>
          </w:p>
          <w:p w14:paraId="1E82B49C" w14:textId="77777777" w:rsidR="00543881" w:rsidRP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543881">
              <w:rPr>
                <w:rFonts w:ascii="Times New Roman" w:eastAsia="宋体" w:hAnsi="Times New Roman"/>
                <w:sz w:val="28"/>
              </w:rPr>
              <w:t xml:space="preserve">- We are open from 10 am to 7 pm, every day except </w:t>
            </w:r>
            <w:r w:rsidRPr="00543881">
              <w:rPr>
                <w:rFonts w:ascii="Times New Roman" w:eastAsia="宋体" w:hAnsi="Times New Roman"/>
                <w:sz w:val="28"/>
              </w:rPr>
              <w:lastRenderedPageBreak/>
              <w:t>Sunday.</w:t>
            </w:r>
          </w:p>
          <w:p w14:paraId="11AF72DC" w14:textId="77777777" w:rsidR="00543881" w:rsidRDefault="00543881" w:rsidP="00543881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543881">
              <w:rPr>
                <w:rFonts w:ascii="Times New Roman" w:eastAsia="宋体" w:hAnsi="Times New Roman"/>
                <w:sz w:val="28"/>
              </w:rPr>
              <w:t>03. Welcome to Credit Agricole. Our agency is open from Tuesday to Friday from 9am to 5pm without interruption and Saturday from 9am to 4pm.</w:t>
            </w:r>
          </w:p>
          <w:p w14:paraId="7D39E67A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7p. 81</w:t>
            </w:r>
          </w:p>
          <w:p w14:paraId="314BE296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What time is it?</w:t>
            </w:r>
          </w:p>
          <w:p w14:paraId="47406F8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- It's half past noon</w:t>
            </w:r>
          </w:p>
          <w:p w14:paraId="0E03827C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- It is quarter past eight.</w:t>
            </w:r>
          </w:p>
          <w:p w14:paraId="37B18CDD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- It's seven o'clock vinge.</w:t>
            </w:r>
          </w:p>
          <w:p w14:paraId="3175CE81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t is eleven to ten.</w:t>
            </w:r>
          </w:p>
          <w:p w14:paraId="0F800B00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- It's a quarter to two.</w:t>
            </w:r>
          </w:p>
          <w:p w14:paraId="3E32B433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- He is nimit ten.</w:t>
            </w:r>
          </w:p>
          <w:p w14:paraId="3A37E105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- It is twenty minutes to five.</w:t>
            </w:r>
          </w:p>
          <w:p w14:paraId="0CC04427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- It is eleven to twenty.</w:t>
            </w:r>
          </w:p>
          <w:p w14:paraId="47033CA5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8p. 81</w:t>
            </w:r>
          </w:p>
          <w:p w14:paraId="623A73C9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lastRenderedPageBreak/>
              <w:t>01. three: three days / three hours</w:t>
            </w:r>
          </w:p>
          <w:p w14:paraId="7778CACC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02. new: nine days / nine hours</w:t>
            </w:r>
          </w:p>
          <w:p w14:paraId="7008D9B6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03. eleven: eleven days / eleven hours</w:t>
            </w:r>
          </w:p>
          <w:p w14:paraId="1E9500A6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04. seven: seven days / seven hours</w:t>
            </w:r>
          </w:p>
          <w:p w14:paraId="55469893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05. eight: eight days / eight hours</w:t>
            </w:r>
          </w:p>
          <w:p w14:paraId="1058290E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06. siz: siz days / siz hours</w:t>
            </w:r>
          </w:p>
          <w:p w14:paraId="212BB5E9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07. It's two o'clock.</w:t>
            </w:r>
          </w:p>
          <w:p w14:paraId="24EE6B7C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13p. 83</w:t>
            </w:r>
          </w:p>
          <w:p w14:paraId="699E449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Do you wake up early?</w:t>
            </w:r>
          </w:p>
          <w:p w14:paraId="77BA5F2C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 wake up at 6 o'clock.</w:t>
            </w:r>
          </w:p>
          <w:p w14:paraId="43E200AA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And you get up?</w:t>
            </w:r>
          </w:p>
          <w:p w14:paraId="50403FF7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 get up at 6:20.</w:t>
            </w:r>
          </w:p>
          <w:p w14:paraId="4BE2C823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And after?</w:t>
            </w:r>
          </w:p>
          <w:p w14:paraId="5624C5A6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'm getting ready.</w:t>
            </w:r>
          </w:p>
          <w:p w14:paraId="5BBF5076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 work.</w:t>
            </w:r>
          </w:p>
          <w:p w14:paraId="557EB2EE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lastRenderedPageBreak/>
              <w:t>After I have breakfast.</w:t>
            </w:r>
          </w:p>
          <w:p w14:paraId="78A33C29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 am still working.</w:t>
            </w:r>
          </w:p>
          <w:p w14:paraId="2947D9B9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'm coming back.</w:t>
            </w:r>
          </w:p>
          <w:p w14:paraId="4478462E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 dine.</w:t>
            </w:r>
          </w:p>
          <w:p w14:paraId="5529207C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CanadaEast Telegraph.</w:t>
            </w:r>
          </w:p>
          <w:p w14:paraId="25D023B8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 connect.</w:t>
            </w:r>
          </w:p>
          <w:p w14:paraId="3CF7082F" w14:textId="77777777" w:rsidR="00621DAD" w:rsidRP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I'm lying down.</w:t>
            </w:r>
          </w:p>
          <w:p w14:paraId="68ACEB22" w14:textId="77777777" w:rsidR="00621DAD" w:rsidRDefault="00621DAD" w:rsidP="00621DAD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21DAD">
              <w:rPr>
                <w:rFonts w:ascii="Times New Roman" w:eastAsia="宋体" w:hAnsi="Times New Roman"/>
                <w:sz w:val="28"/>
              </w:rPr>
              <w:t>And I'm going to sleep.</w:t>
            </w:r>
          </w:p>
          <w:p w14:paraId="519691DF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1 and 2 p.84</w:t>
            </w:r>
          </w:p>
          <w:p w14:paraId="1867081B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What are you doing this wek-end? do you want to go out on Friday?</w:t>
            </w:r>
          </w:p>
          <w:p w14:paraId="43AEC375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Oh, no, Friday night, it's impossible for me: I go to a salsa evening. And this weekend, I'm not in Marseille, I go boating.</w:t>
            </w:r>
          </w:p>
          <w:p w14:paraId="228D3C91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So Thursday?</w:t>
            </w:r>
          </w:p>
          <w:p w14:paraId="1F595115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lastRenderedPageBreak/>
              <w:t>- Yes, Thursday, it suits me. Where are we going?</w:t>
            </w:r>
          </w:p>
          <w:p w14:paraId="40885444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Can we go clubbing, at Zenith?</w:t>
            </w:r>
          </w:p>
          <w:p w14:paraId="4915930A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In box .. Oh, no! Why not a good movie?</w:t>
            </w:r>
          </w:p>
          <w:p w14:paraId="5BB6B468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Ok, we're going to dinner, if you want. We meet again at 6:30 on Thursday on the Old Port? We take a velevans a nice bar and we choose the wire?</w:t>
            </w:r>
          </w:p>
          <w:p w14:paraId="0B33E874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Yes, see you at half-past six.</w:t>
            </w:r>
          </w:p>
          <w:p w14:paraId="6169687B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Thursday then! Hi Lucille!</w:t>
            </w:r>
          </w:p>
          <w:p w14:paraId="23DA1552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Hold on! I propose to Hugo and Sonia to come?</w:t>
            </w:r>
          </w:p>
          <w:p w14:paraId="0070AE14" w14:textId="77777777" w:rsidR="00244852" w:rsidRP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- Yeah, if you want.</w:t>
            </w:r>
          </w:p>
          <w:p w14:paraId="66A935EF" w14:textId="77777777" w:rsidR="00244852" w:rsidRDefault="00244852" w:rsidP="0024485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244852">
              <w:rPr>
                <w:rFonts w:ascii="Times New Roman" w:eastAsia="宋体" w:hAnsi="Times New Roman"/>
                <w:sz w:val="28"/>
              </w:rPr>
              <w:t>OK, on Thursday. Hi Malik!</w:t>
            </w:r>
          </w:p>
          <w:p w14:paraId="13075D83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5p.85</w:t>
            </w:r>
          </w:p>
          <w:p w14:paraId="1C9B1A9F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1. We can go out</w:t>
            </w:r>
          </w:p>
          <w:p w14:paraId="055909CD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2. I am at home</w:t>
            </w:r>
          </w:p>
          <w:p w14:paraId="43D9AE40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3. It's a good show</w:t>
            </w:r>
          </w:p>
          <w:p w14:paraId="10FEB09C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lastRenderedPageBreak/>
              <w:t>04. It's a good movie</w:t>
            </w:r>
          </w:p>
          <w:p w14:paraId="15C9FE9B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5. I have eleven friends</w:t>
            </w:r>
          </w:p>
          <w:p w14:paraId="0139410D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6. I am very happy</w:t>
            </w:r>
          </w:p>
          <w:p w14:paraId="0C8140CE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7. We're leaving on Saturday</w:t>
            </w:r>
          </w:p>
          <w:p w14:paraId="07BCC60F" w14:textId="77777777" w:rsid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8. You go to the mountains</w:t>
            </w:r>
          </w:p>
          <w:p w14:paraId="4A8BE320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9p.91b</w:t>
            </w:r>
          </w:p>
          <w:p w14:paraId="73951591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1. I'm shopping.</w:t>
            </w:r>
          </w:p>
          <w:p w14:paraId="39695ECD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2. I visited the museums.</w:t>
            </w:r>
          </w:p>
          <w:p w14:paraId="1A66B385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3. I decided alone.</w:t>
            </w:r>
          </w:p>
          <w:p w14:paraId="7101AF02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4. I laugh alone.</w:t>
            </w:r>
          </w:p>
          <w:p w14:paraId="68A3DAAF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5. I finished the job.</w:t>
            </w:r>
          </w:p>
          <w:p w14:paraId="71094842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6. I say yes.</w:t>
            </w:r>
          </w:p>
          <w:p w14:paraId="0C260045" w14:textId="77777777" w:rsidR="006E652F" w:rsidRPr="006E652F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7. I like that.</w:t>
            </w:r>
          </w:p>
          <w:p w14:paraId="5E0AA244" w14:textId="28E506F3" w:rsidR="006E652F" w:rsidRPr="00012D59" w:rsidRDefault="006E652F" w:rsidP="006E652F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6E652F">
              <w:rPr>
                <w:rFonts w:ascii="Times New Roman" w:eastAsia="宋体" w:hAnsi="Times New Roman"/>
                <w:sz w:val="28"/>
              </w:rPr>
              <w:t>08. I wrote a card.</w:t>
            </w:r>
            <w:bookmarkStart w:id="0" w:name="_GoBack"/>
            <w:bookmarkEnd w:id="0"/>
          </w:p>
        </w:tc>
      </w:tr>
    </w:tbl>
    <w:p w14:paraId="6AC995DB" w14:textId="77777777" w:rsidR="00025163" w:rsidRPr="000E7585" w:rsidRDefault="00025163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3C4E02" w14:textId="77777777" w:rsidR="00BB5EA6" w:rsidRDefault="00BB5EA6" w:rsidP="00AA320E">
      <w:r>
        <w:separator/>
      </w:r>
    </w:p>
  </w:endnote>
  <w:endnote w:type="continuationSeparator" w:id="0">
    <w:p w14:paraId="5106BDA6" w14:textId="77777777" w:rsidR="00BB5EA6" w:rsidRDefault="00BB5EA6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77AB12" w14:textId="77777777" w:rsidR="00BB5EA6" w:rsidRDefault="00BB5EA6" w:rsidP="00AA320E">
      <w:r>
        <w:separator/>
      </w:r>
    </w:p>
  </w:footnote>
  <w:footnote w:type="continuationSeparator" w:id="0">
    <w:p w14:paraId="7DB4AEC9" w14:textId="77777777" w:rsidR="00BB5EA6" w:rsidRDefault="00BB5EA6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NK0FAEhwm24tAAAA"/>
  </w:docVars>
  <w:rsids>
    <w:rsidRoot w:val="002C3007"/>
    <w:rsid w:val="00012D59"/>
    <w:rsid w:val="00025163"/>
    <w:rsid w:val="000452CA"/>
    <w:rsid w:val="00047BD1"/>
    <w:rsid w:val="00071E1D"/>
    <w:rsid w:val="000A30EE"/>
    <w:rsid w:val="000E7585"/>
    <w:rsid w:val="000F6CAD"/>
    <w:rsid w:val="001510FC"/>
    <w:rsid w:val="0020252B"/>
    <w:rsid w:val="0023241A"/>
    <w:rsid w:val="00241ED3"/>
    <w:rsid w:val="00244852"/>
    <w:rsid w:val="00245633"/>
    <w:rsid w:val="00260C84"/>
    <w:rsid w:val="002C3007"/>
    <w:rsid w:val="002C7F1E"/>
    <w:rsid w:val="002D013A"/>
    <w:rsid w:val="0033721B"/>
    <w:rsid w:val="00364BE9"/>
    <w:rsid w:val="003A04FE"/>
    <w:rsid w:val="003B7C27"/>
    <w:rsid w:val="004734B2"/>
    <w:rsid w:val="004E4F6F"/>
    <w:rsid w:val="005038ED"/>
    <w:rsid w:val="00543881"/>
    <w:rsid w:val="005B62D3"/>
    <w:rsid w:val="00621DAD"/>
    <w:rsid w:val="0066233D"/>
    <w:rsid w:val="00664E8C"/>
    <w:rsid w:val="00692551"/>
    <w:rsid w:val="006E652F"/>
    <w:rsid w:val="006F08E1"/>
    <w:rsid w:val="006F4CCC"/>
    <w:rsid w:val="00724892"/>
    <w:rsid w:val="007D6883"/>
    <w:rsid w:val="008A6CCA"/>
    <w:rsid w:val="008C0346"/>
    <w:rsid w:val="00927979"/>
    <w:rsid w:val="00953FB2"/>
    <w:rsid w:val="00954116"/>
    <w:rsid w:val="00976E74"/>
    <w:rsid w:val="00997019"/>
    <w:rsid w:val="009D4821"/>
    <w:rsid w:val="009D7872"/>
    <w:rsid w:val="00A121C9"/>
    <w:rsid w:val="00A37288"/>
    <w:rsid w:val="00A941D1"/>
    <w:rsid w:val="00AA320E"/>
    <w:rsid w:val="00B05018"/>
    <w:rsid w:val="00B368C2"/>
    <w:rsid w:val="00BB5EA6"/>
    <w:rsid w:val="00BC4B0E"/>
    <w:rsid w:val="00BD0DA3"/>
    <w:rsid w:val="00BD281C"/>
    <w:rsid w:val="00BF2335"/>
    <w:rsid w:val="00CB3F12"/>
    <w:rsid w:val="00D34FDB"/>
    <w:rsid w:val="00DE5104"/>
    <w:rsid w:val="00E3151C"/>
    <w:rsid w:val="00E37C1D"/>
    <w:rsid w:val="00E550E2"/>
    <w:rsid w:val="00E96714"/>
    <w:rsid w:val="00EB6190"/>
    <w:rsid w:val="00EB664D"/>
    <w:rsid w:val="00ED6A09"/>
    <w:rsid w:val="00F00B49"/>
    <w:rsid w:val="00F01A41"/>
    <w:rsid w:val="00F0247E"/>
    <w:rsid w:val="00F536A0"/>
    <w:rsid w:val="00F714F4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4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8734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9272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82442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2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0401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2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994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3635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600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</TotalTime>
  <Pages>8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52</cp:revision>
  <dcterms:created xsi:type="dcterms:W3CDTF">2018-10-17T12:27:00Z</dcterms:created>
  <dcterms:modified xsi:type="dcterms:W3CDTF">2018-11-27T10:28:00Z</dcterms:modified>
</cp:coreProperties>
</file>